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C32A597" w:rsidR="000C49FD" w:rsidRPr="00443A64" w:rsidRDefault="00443A64" w:rsidP="00E31880">
      <w:pPr>
        <w:jc w:val="center"/>
        <w:rPr>
          <w:b/>
          <w:bCs/>
          <w:sz w:val="32"/>
          <w:szCs w:val="32"/>
        </w:rPr>
      </w:pPr>
      <w:r w:rsidRPr="00443A64">
        <w:rPr>
          <w:b/>
          <w:bCs/>
          <w:sz w:val="32"/>
          <w:szCs w:val="32"/>
        </w:rPr>
        <w:t>(</w:t>
      </w:r>
      <w:r w:rsidR="00B75EB9">
        <w:rPr>
          <w:b/>
          <w:bCs/>
          <w:sz w:val="32"/>
          <w:szCs w:val="32"/>
        </w:rPr>
        <w:t>Ohi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8DBD57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75EB9">
        <w:rPr>
          <w:sz w:val="22"/>
          <w:szCs w:val="22"/>
        </w:rPr>
        <w:t>Ohi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CCB6E13" w:rsidR="00C543C7" w:rsidRDefault="00B75EB9"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3BDD1" w14:textId="77777777" w:rsidR="006E045C" w:rsidRDefault="006E0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00B11F" w:rsidR="004F70A3" w:rsidRPr="006E045C" w:rsidRDefault="004F70A3" w:rsidP="006E0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7717" w14:textId="77777777" w:rsidR="006E045C" w:rsidRDefault="006E0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8C9A5" w14:textId="77777777" w:rsidR="006E045C" w:rsidRDefault="006E04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29B070C" w:rsidR="004F70A3" w:rsidRPr="006E045C" w:rsidRDefault="004F70A3" w:rsidP="006E04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05A4F" w14:textId="77777777" w:rsidR="006E045C" w:rsidRDefault="006E0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5542694">
    <w:abstractNumId w:val="3"/>
  </w:num>
  <w:num w:numId="2" w16cid:durableId="613903238">
    <w:abstractNumId w:val="2"/>
  </w:num>
  <w:num w:numId="3" w16cid:durableId="172499396">
    <w:abstractNumId w:val="0"/>
  </w:num>
  <w:num w:numId="4" w16cid:durableId="1113746144">
    <w:abstractNumId w:val="4"/>
  </w:num>
  <w:num w:numId="5" w16cid:durableId="988636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E045C"/>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5EB9"/>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5</Words>
  <Characters>277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